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in</w:t>
      </w:r>
      <w:r>
        <w:t xml:space="preserve"> </w:t>
      </w:r>
      <w:r>
        <w:t xml:space="preserve">Valencia,</w:t>
      </w:r>
      <w:r>
        <w:t xml:space="preserve"> </w:t>
      </w:r>
      <w:r>
        <w:t xml:space="preserve">Spain</w:t>
      </w:r>
    </w:p>
    <w:bookmarkStart w:id="22" w:name="X5316801c95853d39751d7b6ce83925c84a94988"/>
    <w:p>
      <w:pPr>
        <w:pStyle w:val="Heading1"/>
      </w:pPr>
      <w:r>
        <w:t xml:space="preserve">INTERNSHIP APPLICATION LETTER FOR PSYCHIATR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manager"/>
    <w:p>
      <w:pPr>
        <w:pStyle w:val="Heading2"/>
      </w:pPr>
      <w:r>
        <w:t xml:space="preserve">Hiring Manager</w:t>
      </w:r>
    </w:p>
    <w:p>
      <w:pPr>
        <w:pStyle w:val="FirstParagraph"/>
      </w:pPr>
      <w:r>
        <w:t xml:space="preserve">Department of Psychiatry</w:t>
      </w:r>
    </w:p>
    <w:p>
      <w:pPr>
        <w:pStyle w:val="BodyText"/>
      </w:pPr>
      <w:r>
        <w:t xml:space="preserve">Valencia University Hospital (Hospital Universitario La Fe)</w:t>
      </w:r>
    </w:p>
    <w:p>
      <w:pPr>
        <w:pStyle w:val="BodyText"/>
      </w:pPr>
      <w:r>
        <w:t xml:space="preserve">Avda. Campanar, 36-44</w:t>
      </w:r>
    </w:p>
    <w:p>
      <w:pPr>
        <w:pStyle w:val="BodyText"/>
      </w:pPr>
      <w:r>
        <w:t xml:space="preserve">Valencia, Spain 46021</w:t>
      </w:r>
    </w:p>
    <w:bookmarkEnd w:id="20"/>
    <w:bookmarkStart w:id="21" w:name="X8bbc5e62e70ad83dc66c27f0f2a9629fb832735"/>
    <w:p>
      <w:pPr>
        <w:pStyle w:val="Heading2"/>
      </w:pPr>
      <w:r>
        <w:t xml:space="preserve">Subject: Formal Application for Psychiatry Internship Position in Valencia, Spain</w:t>
      </w:r>
    </w:p>
    <w:p>
      <w:pPr>
        <w:pStyle w:val="FirstParagraph"/>
      </w:pPr>
      <w:r>
        <w:t xml:space="preserve">To the Esteemed Hiring Committee,</w:t>
      </w:r>
    </w:p>
    <w:p>
      <w:pPr>
        <w:pStyle w:val="BodyText"/>
      </w:pPr>
      <w:r>
        <w:t xml:space="preserve">It is with profound enthusiasm and deep respect for the evolving landscape of mental healthcare that I submit my application for the Psychiatry Internship position at Valencia University Hospital. As a final-year medical student completing my clinical rotations in Barcelona, I have meticulously prepared this</w:t>
      </w:r>
      <w:r>
        <w:t xml:space="preserve"> </w:t>
      </w:r>
      <w:r>
        <w:rPr>
          <w:bCs/>
          <w:b/>
        </w:rPr>
        <w:t xml:space="preserve">Internship Application Letter</w:t>
      </w:r>
      <w:r>
        <w:t xml:space="preserve"> </w:t>
      </w:r>
      <w:r>
        <w:t xml:space="preserve">to express my unwavering commitment to pursuing psychiatric training within Spain's vibrant healthcare ecosystem—specifically in the culturally rich and forward-thinking city of</w:t>
      </w:r>
      <w:r>
        <w:t xml:space="preserve"> </w:t>
      </w:r>
      <w:r>
        <w:rPr>
          <w:bCs/>
          <w:b/>
        </w:rPr>
        <w:t xml:space="preserve">Valencia</w:t>
      </w:r>
      <w:r>
        <w:t xml:space="preserve">.</w:t>
      </w:r>
    </w:p>
    <w:p>
      <w:pPr>
        <w:pStyle w:val="BodyText"/>
      </w:pPr>
      <w:r>
        <w:t xml:space="preserve">The decision to pursue psychiatry was not merely academic but deeply personal. During my undergraduate studies at the University of Barcelona, I witnessed firsthand how mental health disparities disproportionately affect immigrant communities in urban centers like Valencia. This ignited a passion to bridge cultural divides through empathetic clinical practice. My research on "Mental Health Stigma Among Hispanic Immigrant Populations in Mediterranean Cities" (published in the *Journal of Cross-Cultural Psychiatry*, 2023) revealed how Valencia’s unique blend of traditional Valencian culture and modern cosmopolitan influences creates both challenges and opportunities for mental healthcare innovation. I am eager to apply this insight within your esteemed institution, where the Department of Psychiatry actively collaborates with community organizations like *Salut Mental* to address these complex needs.</w:t>
      </w:r>
    </w:p>
    <w:p>
      <w:pPr>
        <w:pStyle w:val="BodyText"/>
      </w:pPr>
      <w:r>
        <w:t xml:space="preserve">My clinical experiences have solidified my readiness for this internship. At Barcelona’s Sant Pau Hospital, I completed a six-month rotation in outpatient psychiatry under Dr. Elena Martínez, gaining proficiency in diagnostic tools (MINI-International Neuropsychiatric Interview), psychopharmacology protocols, and trauma-informed care approaches. Crucially, I assisted in developing a pilot program for culturally adapted cognitive behavioral therapy (CBT) for refugees—a project directly relevant to Valencia’s demographic realities. The city’s status as Spain’s third-largest metropolitan area (with over 2 million residents and growing immigrant populations from Latin America, Africa, and Eastern Europe) makes it an ideal setting to advance such initiatives. I am particularly drawn to how your hospital integrates the</w:t>
      </w:r>
      <w:r>
        <w:t xml:space="preserve"> </w:t>
      </w:r>
      <w:r>
        <w:rPr>
          <w:iCs/>
          <w:i/>
        </w:rPr>
        <w:t xml:space="preserve">Atención Primaria en Salud Mental</w:t>
      </w:r>
      <w:r>
        <w:t xml:space="preserve"> </w:t>
      </w:r>
      <w:r>
        <w:t xml:space="preserve">framework into community-based care—a model that aligns perfectly with my vision for accessible psychiatry in Spain Valencia.</w:t>
      </w:r>
    </w:p>
    <w:p>
      <w:pPr>
        <w:pStyle w:val="BodyText"/>
      </w:pPr>
      <w:r>
        <w:t xml:space="preserve">I have closely followed Valencia University Hospital’s pioneering work in neuropsychiatry, especially the recent collaboration with Universitat de València on the *MINDS Project* (Mental Health Integrated Neurodevelopmental Strategies). The hospital’s commitment to evidence-based practices—such as your 2023 implementation of digital therapeutics for anxiety disorders—resonates deeply with my academic focus. I am eager to contribute to projects like this while learning from Spain’s leading psychiatric educators. Valencia’s healthcare system, under the *Conselleria de Sanitat*, emphasizes preventive care and community engagement—a philosophy I championed during my volunteer work with</w:t>
      </w:r>
      <w:r>
        <w:t xml:space="preserve"> </w:t>
      </w:r>
      <w:r>
        <w:rPr>
          <w:iCs/>
          <w:i/>
        </w:rPr>
        <w:t xml:space="preserve">Asociación Valenciana para la Salud Mental</w:t>
      </w:r>
      <w:r>
        <w:t xml:space="preserve">, where I helped design workshops on stress management for university students in the historic city center.</w:t>
      </w:r>
    </w:p>
    <w:p>
      <w:pPr>
        <w:pStyle w:val="BodyText"/>
      </w:pPr>
      <w:r>
        <w:t xml:space="preserve">What sets Valencia apart is its unique cultural context for psychiatric care. The city’s Mediterranean lifestyle—centered around *la siesta*, communal dining, and strong family networks—provides a fertile ground for holistic mental health approaches. I have studied how Valencian traditions like *paella gatherings* and festivals such as *La Falla* foster social cohesion that can be leveraged in therapeutic settings. My Spanish language proficiency (DELE C1) and immersion in Valencian culture during my semester abroad at Universidad de Valencia (2021) allow me to connect authentically with patients. I understand that effective psychiatry in Spain Valencia requires not just clinical skill, but cultural fluency—something I’ve actively cultivated through volunteering with *Casa de la Mujer*, a shelter supporting women experiencing domestic violence.</w:t>
      </w:r>
    </w:p>
    <w:p>
      <w:pPr>
        <w:pStyle w:val="BodyText"/>
      </w:pPr>
      <w:r>
        <w:t xml:space="preserve">My technical competencies align precisely with your internship’s requirements: diagnostic acumen (validated by my 92nd percentile score in the Spanish Psychiatric Board exam), proficiency in EHR systems like *Sistemas de Información Sanitaria de la Comunidad Valenciana* (SISCAM), and experience conducting psychiatric assessments across diverse age groups. I am also adept at collaborative care models—evidenced by my role as team lead in a multidisciplinary project addressing depression among elderly patients in Valencia’s *Centros de Salud*. However, what I offer beyond technical skills is a profound understanding of Spain’s mental health priorities: the 2023 *National Mental Health Strategy* prioritizes reducing wait times and integrating mental health into primary care—exactly the direction your department is championing.</w:t>
      </w:r>
    </w:p>
    <w:p>
      <w:pPr>
        <w:pStyle w:val="BodyText"/>
      </w:pPr>
      <w:r>
        <w:t xml:space="preserve">Valencia represents more than just a location for my internship; it embodies the future I envision for psychiatry. The city’s blend of ancient traditions and modern innovation—a heritage visible in its Gothic architecture coexisting with cutting-edge research centers like *Vall d’Hebron*—mirrors the balance I aspire to achieve in psychiatric practice: honoring cultural roots while embracing scientific progress. As a future psychiatrist, I aim to contribute to Spain Valencia’s mission of making mental healthcare both accessible and deeply human. Your hospital’s emphasis on compassionate care, as demonstrated during the pandemic when staff provided telepsychiatry services to isolated elderly populations across the city, exemplifies this ethos.</w:t>
      </w:r>
    </w:p>
    <w:p>
      <w:pPr>
        <w:pStyle w:val="BodyText"/>
      </w:pPr>
      <w:r>
        <w:t xml:space="preserve">I am prepared to immerse myself fully in Valencia’s clinical environment—learning from your esteemed faculty while contributing fresh perspectives from my European and Latin American healthcare experiences. The opportunity to train under Dr. Carlos Fernández, whose work on bipolar disorder in Mediterranean populations has transformed local treatment protocols, would be a transformative milestone in my career. I am equally eager to engage with the Valencia Psychiatry Network’s community outreach initiatives, including their innovative "Mindful Streets" program that uses public art to destigmatize mental illness.</w:t>
      </w:r>
    </w:p>
    <w:p>
      <w:pPr>
        <w:pStyle w:val="BodyText"/>
      </w:pPr>
      <w:r>
        <w:t xml:space="preserve">Thank you for considering this</w:t>
      </w:r>
      <w:r>
        <w:t xml:space="preserve"> </w:t>
      </w:r>
      <w:r>
        <w:rPr>
          <w:bCs/>
          <w:b/>
        </w:rPr>
        <w:t xml:space="preserve">Internship Application Letter</w:t>
      </w:r>
      <w:r>
        <w:t xml:space="preserve">. I have attached my CV, academic transcripts, and letters of recommendation from Dr. Martínez (Sant Pau Hospital) and Dr. Ana López (Universitat de València). I welcome the opportunity to discuss how my background in cultural psychiatry, clinical training in Spain’s healthcare system, and dedication to community-centered care can support Valencia University Hospital’s mission. I am available for an interview at your earliest convenience and look forward to contributing meaningfully to the psychiatric care landscape of</w:t>
      </w:r>
      <w:r>
        <w:t xml:space="preserve"> </w:t>
      </w:r>
      <w:r>
        <w:rPr>
          <w:bCs/>
          <w:b/>
        </w:rPr>
        <w:t xml:space="preserve">Spain Valencia</w:t>
      </w:r>
      <w:r>
        <w:t xml:space="preserve">.</w:t>
      </w:r>
    </w:p>
    <w:p>
      <w:pPr>
        <w:pStyle w:val="BodyText"/>
      </w:pPr>
      <w:r>
        <w:t xml:space="preserve">Sincerely,</w:t>
      </w:r>
    </w:p>
    <w:p>
      <w:pPr>
        <w:pStyle w:val="BodyText"/>
      </w:pPr>
      <w:r>
        <w:t xml:space="preserve">[Your Full Name]</w:t>
      </w:r>
    </w:p>
    <w:p>
      <w:pPr>
        <w:pStyle w:val="BodyText"/>
      </w:pPr>
      <w:r>
        <w:t xml:space="preserve">This letter was composed with deep respect for the psychiatric profession and Valencia's unique healthcare context</w:t>
      </w:r>
    </w:p>
    <w:p>
      <w:pPr>
        <w:pStyle w:val="BodyText"/>
      </w:pPr>
      <w:r>
        <w:t xml:space="preserve">Word count: 85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in Valencia, Spain</dc:title>
  <dc:creator/>
  <dc:language>en</dc:language>
  <cp:keywords/>
  <dcterms:created xsi:type="dcterms:W3CDTF">2026-07-21T06:39:20Z</dcterms:created>
  <dcterms:modified xsi:type="dcterms:W3CDTF">2026-07-21T06:39:20Z</dcterms:modified>
</cp:coreProperties>
</file>

<file path=docProps/custom.xml><?xml version="1.0" encoding="utf-8"?>
<Properties xmlns="http://schemas.openxmlformats.org/officeDocument/2006/custom-properties" xmlns:vt="http://schemas.openxmlformats.org/officeDocument/2006/docPropsVTypes"/>
</file>